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F7DE" w14:textId="1FF85210" w:rsidR="00D45D64" w:rsidRPr="005E648F" w:rsidRDefault="003244AE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bookmarkStart w:id="0" w:name="_GoBack"/>
      <w:bookmarkEnd w:id="0"/>
      <w:r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D45D64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>Graph Theory, Traversal</w:t>
      </w:r>
      <w:r w:rsidR="0090092A">
        <w:rPr>
          <w:rFonts w:eastAsiaTheme="majorEastAsia" w:cstheme="majorBidi"/>
          <w:b/>
          <w:color w:val="642D08"/>
          <w:sz w:val="52"/>
          <w:szCs w:val="32"/>
        </w:rPr>
        <w:t>,</w:t>
      </w:r>
      <w:r w:rsidR="008A2811" w:rsidRPr="008A2811">
        <w:rPr>
          <w:rFonts w:eastAsiaTheme="majorEastAsia" w:cstheme="majorBidi"/>
          <w:b/>
          <w:color w:val="642D08"/>
          <w:sz w:val="52"/>
          <w:szCs w:val="32"/>
        </w:rPr>
        <w:t xml:space="preserve"> and </w:t>
      </w:r>
      <w:r w:rsidR="00390FEE">
        <w:rPr>
          <w:rFonts w:eastAsiaTheme="majorEastAsia" w:cstheme="majorBidi"/>
          <w:b/>
          <w:color w:val="642D08"/>
          <w:sz w:val="52"/>
          <w:szCs w:val="32"/>
        </w:rPr>
        <w:t>Topological Sorting</w:t>
      </w:r>
    </w:p>
    <w:p w14:paraId="45C0F7D1" w14:textId="77777777" w:rsidR="008474B9" w:rsidRDefault="008474B9" w:rsidP="008474B9">
      <w:pPr>
        <w:spacing w:line="360" w:lineRule="auto"/>
      </w:pPr>
      <w:r w:rsidRPr="002A16C9">
        <w:t xml:space="preserve">This document defines the </w:t>
      </w:r>
      <w:r w:rsidRPr="002A16C9">
        <w:rPr>
          <w:bCs/>
        </w:rPr>
        <w:t>lab</w:t>
      </w:r>
      <w:r w:rsidRPr="002A16C9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2DB57CBE" w:rsidR="00D45D64" w:rsidRDefault="00D45D64" w:rsidP="0079679E">
      <w:pPr>
        <w:spacing w:line="24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Heading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First-Search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ListParagraph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1" w:name="OLE_LINK47"/>
            <w:bookmarkStart w:id="2" w:name="OLE_LINK48"/>
            <w:bookmarkStart w:id="3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1"/>
            <w:bookmarkEnd w:id="2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bookmarkStart w:id="4" w:name="OLE_LINK1"/>
            <w:bookmarkStart w:id="5" w:name="OLE_LINK4"/>
            <w:bookmarkStart w:id="6" w:name="OLE_LINK12"/>
            <w:bookmarkStart w:id="7" w:name="OLE_LINK13"/>
            <w:r w:rsidRPr="00F44D23">
              <w:rPr>
                <w:rFonts w:ascii="Consolas" w:hAnsi="Consolas" w:cs="Consolas"/>
                <w:noProof/>
              </w:rPr>
              <w:t>Connected component: 6 4 5 1 3 0</w:t>
            </w:r>
            <w:bookmarkEnd w:id="4"/>
          </w:p>
          <w:bookmarkEnd w:id="5"/>
          <w:p w14:paraId="3AACC283" w14:textId="77777777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8 2</w:t>
            </w:r>
          </w:p>
          <w:p w14:paraId="10AEDE47" w14:textId="77777777" w:rsidR="008A2811" w:rsidRDefault="008A2811" w:rsidP="00C27F26">
            <w:pPr>
              <w:rPr>
                <w:rFonts w:ascii="Consolas" w:hAnsi="Consolas" w:cs="Consolas"/>
                <w:noProof/>
              </w:rPr>
            </w:pPr>
            <w:r w:rsidRPr="00F44D23">
              <w:rPr>
                <w:rFonts w:ascii="Consolas" w:hAnsi="Consolas" w:cs="Consolas"/>
                <w:noProof/>
              </w:rPr>
              <w:t>Connected component: 7</w:t>
            </w:r>
          </w:p>
          <w:bookmarkEnd w:id="6"/>
          <w:bookmarkEnd w:id="7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3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8DE6921" w14:textId="77777777" w:rsidR="000C4816" w:rsidRPr="00416BA3" w:rsidRDefault="000C4816" w:rsidP="000C4816">
      <w:pPr>
        <w:pStyle w:val="Heading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077400CA" w14:textId="20635C1A" w:rsidR="000C4816" w:rsidRPr="00416BA3" w:rsidRDefault="000C4816" w:rsidP="000C4816">
      <w:pPr>
        <w:spacing w:line="240" w:lineRule="auto"/>
      </w:pPr>
      <w:r w:rsidRPr="00416BA3">
        <w:t xml:space="preserve">Let's implement the data entry logic (read </w:t>
      </w:r>
      <w:r>
        <w:t xml:space="preserve">the </w:t>
      </w:r>
      <w:r w:rsidRPr="00416BA3">
        <w:t>graph from the consol</w:t>
      </w:r>
      <w:r>
        <w:t>e):</w:t>
      </w:r>
    </w:p>
    <w:p w14:paraId="084F0B25" w14:textId="4128E09D" w:rsidR="000C4816" w:rsidRDefault="00992998" w:rsidP="000C4816">
      <w:pPr>
        <w:spacing w:line="240" w:lineRule="auto"/>
      </w:pPr>
      <w:r>
        <w:rPr>
          <w:noProof/>
        </w:rPr>
        <w:drawing>
          <wp:inline distT="0" distB="0" distL="0" distR="0" wp14:anchorId="583DB9E8" wp14:editId="1CB93A98">
            <wp:extent cx="4798695" cy="1024758"/>
            <wp:effectExtent l="19050" t="19050" r="2095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7762" cy="1039507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AED623B" w14:textId="3E279D4D" w:rsidR="008A2811" w:rsidRPr="00FB2CAA" w:rsidRDefault="008A2811" w:rsidP="00B64BBF">
      <w:pPr>
        <w:pStyle w:val="Heading4"/>
        <w:rPr>
          <w:lang w:val="en-GB"/>
        </w:rPr>
      </w:pPr>
      <w:r w:rsidRPr="00FB2CAA">
        <w:rPr>
          <w:noProof/>
        </w:rPr>
        <w:lastRenderedPageBreak/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58015B61" w:rsidR="008A2811" w:rsidRDefault="000C4816" w:rsidP="0056711E">
      <w:pPr>
        <w:rPr>
          <w:noProof/>
        </w:rPr>
      </w:pPr>
      <w:r>
        <w:rPr>
          <w:noProof/>
        </w:rPr>
        <w:drawing>
          <wp:inline distT="0" distB="0" distL="0" distR="0" wp14:anchorId="7C7AD4CB" wp14:editId="06257C17">
            <wp:extent cx="2466975" cy="291487"/>
            <wp:effectExtent l="19050" t="19050" r="9525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7815" cy="2986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First-Search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EF0C5C0" w:rsidR="008A2811" w:rsidRPr="00AA7CEE" w:rsidRDefault="000C4816" w:rsidP="00232E6A">
      <w:r>
        <w:rPr>
          <w:noProof/>
        </w:rPr>
        <w:drawing>
          <wp:inline distT="0" distB="0" distL="0" distR="0" wp14:anchorId="672F2728" wp14:editId="06B3E8A5">
            <wp:extent cx="3998595" cy="1712743"/>
            <wp:effectExtent l="19050" t="19050" r="20955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9342" cy="171734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Heading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5217AB34" w:rsidR="00935EB7" w:rsidRPr="00AA7CEE" w:rsidRDefault="000C4816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36D9D1B" wp14:editId="7E0CABB5">
            <wp:extent cx="5368925" cy="1233283"/>
            <wp:effectExtent l="19050" t="19050" r="22225" b="241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75286" cy="1234744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45E98D6" w14:textId="7CE56CC5" w:rsidR="00EC44A4" w:rsidRDefault="00EC44A4" w:rsidP="00EC44A4">
      <w:pPr>
        <w:pStyle w:val="Heading4"/>
        <w:rPr>
          <w:lang w:val="en-GB"/>
        </w:rPr>
      </w:pPr>
      <w:r>
        <w:rPr>
          <w:lang w:val="en-GB"/>
        </w:rPr>
        <w:t>Test</w:t>
      </w:r>
    </w:p>
    <w:p w14:paraId="5693303F" w14:textId="77777777" w:rsidR="00CC79A7" w:rsidRDefault="00935EB7" w:rsidP="00935EB7">
      <w:pPr>
        <w:rPr>
          <w:noProof/>
        </w:rPr>
      </w:pPr>
      <w:r w:rsidRPr="00AA7CEE">
        <w:rPr>
          <w:lang w:val="en-GB"/>
        </w:rPr>
        <w:t>Now let's test the above code. The output is as expected. It prints all connected components in the graph:</w:t>
      </w:r>
    </w:p>
    <w:p w14:paraId="36F60F75" w14:textId="7729263B" w:rsidR="00CC79A7" w:rsidRDefault="00CC79A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00ACA112" wp14:editId="07B3BB7A">
            <wp:extent cx="2827922" cy="3158490"/>
            <wp:effectExtent l="19050" t="19050" r="10795" b="228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66306"/>
                    <a:stretch/>
                  </pic:blipFill>
                  <pic:spPr bwMode="auto">
                    <a:xfrm>
                      <a:off x="0" y="0"/>
                      <a:ext cx="2831687" cy="316269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C5154" w14:textId="15E63456" w:rsidR="008A2811" w:rsidRPr="00ED4E75" w:rsidRDefault="008A2811" w:rsidP="00977D2A">
      <w:pPr>
        <w:pStyle w:val="Heading2"/>
      </w:pPr>
      <w:r>
        <w:rPr>
          <w:noProof/>
          <w:lang w:val="en-GB"/>
        </w:rPr>
        <w:lastRenderedPageBreak/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Heading3"/>
      </w:pPr>
      <w:r>
        <w:t>Input</w:t>
      </w:r>
    </w:p>
    <w:p w14:paraId="71FE83AE" w14:textId="768B65B2" w:rsidR="006A7D44" w:rsidRDefault="006A7D44" w:rsidP="006A7D44">
      <w:pPr>
        <w:pStyle w:val="ListParagraph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Heading3"/>
      </w:pPr>
      <w:r>
        <w:t>Output</w:t>
      </w:r>
    </w:p>
    <w:p w14:paraId="6AE610B1" w14:textId="69572F24" w:rsidR="00424C4B" w:rsidRDefault="00424C4B" w:rsidP="00E55256">
      <w:pPr>
        <w:pStyle w:val="ListParagraph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ListParagraph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Heading3"/>
      </w:pPr>
      <w:r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C27F26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C27F26">
            <w:pPr>
              <w:jc w:val="both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FC22B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FC22B9">
              <w:rPr>
                <w:rFonts w:ascii="Consolas" w:hAnsi="Consolas" w:cs="Consolas"/>
                <w:lang w:val="es-MX"/>
              </w:rPr>
              <w:t>6</w:t>
            </w:r>
          </w:p>
          <w:p w14:paraId="2864C91B" w14:textId="77777777" w:rsidR="002C74AD" w:rsidRPr="00FC22B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FC22B9">
              <w:rPr>
                <w:rFonts w:ascii="Consolas" w:hAnsi="Consolas" w:cs="Consolas"/>
                <w:lang w:val="es-MX"/>
              </w:rPr>
              <w:t>A -&gt; B, C</w:t>
            </w:r>
          </w:p>
          <w:p w14:paraId="3D83EB19" w14:textId="77777777" w:rsidR="002C74AD" w:rsidRPr="00FC22B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FC22B9">
              <w:rPr>
                <w:rFonts w:ascii="Consolas" w:hAnsi="Consolas" w:cs="Consolas"/>
                <w:lang w:val="es-MX"/>
              </w:rPr>
              <w:t>B -&gt; D, E</w:t>
            </w:r>
          </w:p>
          <w:p w14:paraId="08DEF334" w14:textId="77777777" w:rsidR="002C74AD" w:rsidRPr="00FC22B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FC22B9">
              <w:rPr>
                <w:rFonts w:ascii="Consolas" w:hAnsi="Consolas" w:cs="Consolas"/>
                <w:lang w:val="es-MX"/>
              </w:rPr>
              <w:t>C -&gt; F</w:t>
            </w:r>
          </w:p>
          <w:p w14:paraId="6C24D28D" w14:textId="77777777" w:rsidR="002C74AD" w:rsidRPr="00FC22B9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  <w:lang w:val="es-MX"/>
              </w:rPr>
            </w:pPr>
            <w:r w:rsidRPr="00FC22B9">
              <w:rPr>
                <w:rFonts w:ascii="Consolas" w:hAnsi="Consolas" w:cs="Consolas"/>
                <w:lang w:val="es-MX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8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8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lastRenderedPageBreak/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9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9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Heading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>The source removal algorithm is pretty simple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>until we’re done</w:t>
      </w:r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371C36A3" w:rsidR="007F5A25" w:rsidRPr="00D61C29" w:rsidRDefault="001B40D7" w:rsidP="00E475E1">
      <w:pPr>
        <w:rPr>
          <w:noProof/>
        </w:rPr>
      </w:pPr>
      <w:r>
        <w:rPr>
          <w:noProof/>
        </w:rPr>
        <w:drawing>
          <wp:inline distT="0" distB="0" distL="0" distR="0" wp14:anchorId="213E997D" wp14:editId="62AF1935">
            <wp:extent cx="4088765" cy="2596041"/>
            <wp:effectExtent l="19050" t="19050" r="26035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91668" cy="25978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lastRenderedPageBreak/>
        <w:t xml:space="preserve">Find a node without predecessors and remove it </w:t>
      </w:r>
    </w:p>
    <w:p w14:paraId="2A9175E2" w14:textId="77777777" w:rsidR="007F5A25" w:rsidRDefault="007F5A25" w:rsidP="00E475E1">
      <w:pPr>
        <w:pStyle w:val="ListParagraph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4DC69B50" w:rsidR="007F5A25" w:rsidRDefault="00C437C0" w:rsidP="00E475E1">
      <w:r>
        <w:rPr>
          <w:noProof/>
        </w:rPr>
        <w:drawing>
          <wp:inline distT="0" distB="0" distL="0" distR="0" wp14:anchorId="79B22074" wp14:editId="7F64FF7E">
            <wp:extent cx="3400425" cy="1176328"/>
            <wp:effectExtent l="19050" t="19050" r="952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5453" cy="1178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1386">
        <w:rPr>
          <w:noProof/>
        </w:rPr>
        <w:t xml:space="preserve"> </w:t>
      </w:r>
    </w:p>
    <w:p w14:paraId="5813899D" w14:textId="77777777" w:rsidR="00041386" w:rsidRDefault="007F5A25" w:rsidP="00E475E1">
      <w:r>
        <w:t>Finding a source can be</w:t>
      </w:r>
      <w:r w:rsidR="00041386">
        <w:t xml:space="preserve"> done by a custom function</w:t>
      </w:r>
      <w:r>
        <w:t xml:space="preserve">. </w:t>
      </w:r>
    </w:p>
    <w:p w14:paraId="2C0C06EA" w14:textId="10DEEE22" w:rsidR="00041386" w:rsidRDefault="00041386" w:rsidP="00E475E1">
      <w:r>
        <w:rPr>
          <w:noProof/>
        </w:rPr>
        <w:drawing>
          <wp:inline distT="0" distB="0" distL="0" distR="0" wp14:anchorId="53625AA1" wp14:editId="515B50C4">
            <wp:extent cx="4210685" cy="1075773"/>
            <wp:effectExtent l="19050" t="19050" r="18415" b="1016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30077" cy="10807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00934007" w:rsidR="007F5A25" w:rsidRDefault="007F5A25" w:rsidP="00E475E1">
      <w:r>
        <w:t>We just need to check if such a node exists; if not, we break the loop:</w:t>
      </w:r>
    </w:p>
    <w:p w14:paraId="05794E74" w14:textId="70DDBB14" w:rsidR="007F5A25" w:rsidRDefault="00041386" w:rsidP="00E475E1">
      <w:r>
        <w:rPr>
          <w:noProof/>
        </w:rPr>
        <w:drawing>
          <wp:inline distT="0" distB="0" distL="0" distR="0" wp14:anchorId="0A14CEDB" wp14:editId="0D0214C6">
            <wp:extent cx="4896485" cy="707140"/>
            <wp:effectExtent l="19050" t="19050" r="18415" b="171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2884" cy="709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2A5A0EDC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 xml:space="preserve">Remove the node from the </w:t>
      </w:r>
      <w:r w:rsidR="00C25BF8">
        <w:t>predecessor dictionary</w:t>
      </w:r>
    </w:p>
    <w:p w14:paraId="3B859858" w14:textId="77777777" w:rsidR="007F5A25" w:rsidRDefault="007F5A25" w:rsidP="00E475E1">
      <w:pPr>
        <w:pStyle w:val="ListParagraph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10B4D93" w:rsidR="007F5A25" w:rsidRDefault="00C25BF8" w:rsidP="00E475E1">
      <w:r>
        <w:rPr>
          <w:noProof/>
        </w:rPr>
        <w:drawing>
          <wp:inline distT="0" distB="0" distL="0" distR="0" wp14:anchorId="0551B117" wp14:editId="44B2C78C">
            <wp:extent cx="2897505" cy="1185061"/>
            <wp:effectExtent l="19050" t="19050" r="17145" b="152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06697" cy="11888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Heading4"/>
        <w:rPr>
          <w:noProof/>
        </w:rPr>
      </w:pPr>
      <w:r>
        <w:rPr>
          <w:noProof/>
        </w:rPr>
        <w:t>Detect Cycles</w:t>
      </w:r>
    </w:p>
    <w:p w14:paraId="2155F9EB" w14:textId="4B169183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873C24" w:rsidRPr="00873C24">
        <w:rPr>
          <w:rStyle w:val="CodeChar"/>
        </w:rPr>
        <w:t>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CF094F" w:rsidRPr="00873C24">
        <w:rPr>
          <w:rStyle w:val="CodeChar"/>
        </w:rPr>
        <w:t>ount</w:t>
      </w:r>
      <w:r>
        <w:t xml:space="preserve"> is not empty:</w:t>
      </w:r>
    </w:p>
    <w:p w14:paraId="7A617619" w14:textId="7B4C585B" w:rsidR="007F5A25" w:rsidRDefault="00B45B05" w:rsidP="007F5A25">
      <w:r>
        <w:rPr>
          <w:noProof/>
        </w:rPr>
        <w:lastRenderedPageBreak/>
        <w:drawing>
          <wp:inline distT="0" distB="0" distL="0" distR="0" wp14:anchorId="1860B67A" wp14:editId="42607702">
            <wp:extent cx="4584065" cy="1326238"/>
            <wp:effectExtent l="19050" t="19050" r="26035" b="266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13477" cy="13347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Heading3"/>
      </w:pPr>
      <w:r>
        <w:rPr>
          <w:noProof/>
          <w:lang w:val="en-GB"/>
        </w:rPr>
        <w:t>DFS Topological Sorting</w:t>
      </w:r>
    </w:p>
    <w:p w14:paraId="5B012FC5" w14:textId="77777777" w:rsidR="008A2811" w:rsidRDefault="008A2811" w:rsidP="00E475E1">
      <w:pPr>
        <w:pStyle w:val="Heading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28419132" w14:textId="0A9B2E96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 xml:space="preserve">. For this one, we’ll need </w:t>
      </w:r>
      <w:r w:rsidR="00450DD1">
        <w:t>the following collections</w:t>
      </w:r>
      <w:r>
        <w:t>:</w:t>
      </w:r>
    </w:p>
    <w:p w14:paraId="766BFC4F" w14:textId="3E7FCE77" w:rsidR="008A2811" w:rsidRDefault="007D426B" w:rsidP="00450DD1">
      <w:pPr>
        <w:rPr>
          <w:noProof/>
        </w:rPr>
      </w:pPr>
      <w:r>
        <w:rPr>
          <w:noProof/>
        </w:rPr>
        <w:drawing>
          <wp:inline distT="0" distB="0" distL="0" distR="0" wp14:anchorId="0AA0C90E" wp14:editId="1BEF8D53">
            <wp:extent cx="1503045" cy="804447"/>
            <wp:effectExtent l="19050" t="19050" r="2095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06816" cy="806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01DB2FF4" w:rsidR="008A2811" w:rsidRDefault="008A2811" w:rsidP="00E475E1">
      <w:pPr>
        <w:jc w:val="both"/>
      </w:pPr>
      <w:r>
        <w:t xml:space="preserve">The DFS topological sort is simple – loop through each node. We create a </w:t>
      </w:r>
      <w:r w:rsidR="0021111D">
        <w:t xml:space="preserve">deque </w:t>
      </w:r>
      <w:r>
        <w:t>for all sorted nodes because the DFS will find them in reverse order (we will add nodes in the beginning):</w:t>
      </w:r>
    </w:p>
    <w:p w14:paraId="4B358C0C" w14:textId="7E8FA151" w:rsidR="00450DD1" w:rsidRDefault="0021111D" w:rsidP="00450DD1">
      <w:r>
        <w:rPr>
          <w:noProof/>
        </w:rPr>
        <w:drawing>
          <wp:inline distT="0" distB="0" distL="0" distR="0" wp14:anchorId="0DEE81CB" wp14:editId="33A88083">
            <wp:extent cx="5086985" cy="711252"/>
            <wp:effectExtent l="19050" t="19050" r="18415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40387" cy="718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21111D"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363B0FD3" w:rsidR="008A2811" w:rsidRDefault="0021111D" w:rsidP="00E475E1">
      <w:r>
        <w:rPr>
          <w:noProof/>
        </w:rPr>
        <w:drawing>
          <wp:inline distT="0" distB="0" distL="0" distR="0" wp14:anchorId="79146A53" wp14:editId="315111DF">
            <wp:extent cx="4564445" cy="1365616"/>
            <wp:effectExtent l="19050" t="19050" r="26670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91763" cy="1373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Heading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15C6E338" w14:textId="3A86B030" w:rsidR="00922F14" w:rsidRDefault="00922F14" w:rsidP="009D3987">
      <w:r>
        <w:rPr>
          <w:noProof/>
        </w:rPr>
        <w:lastRenderedPageBreak/>
        <w:drawing>
          <wp:inline distT="0" distB="0" distL="0" distR="0" wp14:anchorId="5C21E193" wp14:editId="24662540">
            <wp:extent cx="5122812" cy="3074670"/>
            <wp:effectExtent l="19050" t="19050" r="20955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38985" cy="30843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22F14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4FE7F4" w14:textId="77777777" w:rsidR="00E93D31" w:rsidRDefault="00E93D31" w:rsidP="008068A2">
      <w:pPr>
        <w:spacing w:after="0" w:line="240" w:lineRule="auto"/>
      </w:pPr>
      <w:r>
        <w:separator/>
      </w:r>
    </w:p>
  </w:endnote>
  <w:endnote w:type="continuationSeparator" w:id="0">
    <w:p w14:paraId="4F8C7E95" w14:textId="77777777" w:rsidR="00E93D31" w:rsidRDefault="00E93D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D42270" w14:textId="77777777" w:rsidR="00E93D31" w:rsidRDefault="00E93D31" w:rsidP="008068A2">
      <w:pPr>
        <w:spacing w:after="0" w:line="240" w:lineRule="auto"/>
      </w:pPr>
      <w:r>
        <w:separator/>
      </w:r>
    </w:p>
  </w:footnote>
  <w:footnote w:type="continuationSeparator" w:id="0">
    <w:p w14:paraId="4FB040A9" w14:textId="77777777" w:rsidR="00E93D31" w:rsidRDefault="00E93D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17"/>
  </w:num>
  <w:num w:numId="5">
    <w:abstractNumId w:val="4"/>
  </w:num>
  <w:num w:numId="6">
    <w:abstractNumId w:val="1"/>
  </w:num>
  <w:num w:numId="7">
    <w:abstractNumId w:val="19"/>
  </w:num>
  <w:num w:numId="8">
    <w:abstractNumId w:val="22"/>
  </w:num>
  <w:num w:numId="9">
    <w:abstractNumId w:val="16"/>
  </w:num>
  <w:num w:numId="10">
    <w:abstractNumId w:val="3"/>
  </w:num>
  <w:num w:numId="11">
    <w:abstractNumId w:val="9"/>
  </w:num>
  <w:num w:numId="12">
    <w:abstractNumId w:val="24"/>
  </w:num>
  <w:num w:numId="13">
    <w:abstractNumId w:val="14"/>
  </w:num>
  <w:num w:numId="14">
    <w:abstractNumId w:val="18"/>
  </w:num>
  <w:num w:numId="15">
    <w:abstractNumId w:val="7"/>
  </w:num>
  <w:num w:numId="16">
    <w:abstractNumId w:val="0"/>
  </w:num>
  <w:num w:numId="17">
    <w:abstractNumId w:val="20"/>
  </w:num>
  <w:num w:numId="18">
    <w:abstractNumId w:val="6"/>
  </w:num>
  <w:num w:numId="19">
    <w:abstractNumId w:val="8"/>
  </w:num>
  <w:num w:numId="20">
    <w:abstractNumId w:val="12"/>
  </w:num>
  <w:num w:numId="21">
    <w:abstractNumId w:val="21"/>
  </w:num>
  <w:num w:numId="22">
    <w:abstractNumId w:val="8"/>
    <w:lvlOverride w:ilvl="0">
      <w:startOverride w:val="1"/>
    </w:lvlOverride>
  </w:num>
  <w:num w:numId="23">
    <w:abstractNumId w:val="5"/>
  </w:num>
  <w:num w:numId="24">
    <w:abstractNumId w:val="8"/>
    <w:lvlOverride w:ilvl="0">
      <w:startOverride w:val="1"/>
    </w:lvlOverride>
  </w:num>
  <w:num w:numId="25">
    <w:abstractNumId w:val="23"/>
  </w:num>
  <w:num w:numId="26">
    <w:abstractNumId w:val="10"/>
  </w:num>
  <w:num w:numId="2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41386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39F4"/>
    <w:rsid w:val="000C4816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5E1D"/>
    <w:rsid w:val="001837BD"/>
    <w:rsid w:val="00183A2C"/>
    <w:rsid w:val="001A16F7"/>
    <w:rsid w:val="001A60C0"/>
    <w:rsid w:val="001A6728"/>
    <w:rsid w:val="001B40D7"/>
    <w:rsid w:val="001B7060"/>
    <w:rsid w:val="001C1FCD"/>
    <w:rsid w:val="001C4FD6"/>
    <w:rsid w:val="001D2464"/>
    <w:rsid w:val="001D50AE"/>
    <w:rsid w:val="001E0706"/>
    <w:rsid w:val="001E0D77"/>
    <w:rsid w:val="001E1161"/>
    <w:rsid w:val="001E3FEF"/>
    <w:rsid w:val="00202683"/>
    <w:rsid w:val="00206211"/>
    <w:rsid w:val="0021111D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90FEE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24C4B"/>
    <w:rsid w:val="004311CA"/>
    <w:rsid w:val="004331C6"/>
    <w:rsid w:val="00450DD1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04D3"/>
    <w:rsid w:val="0057138C"/>
    <w:rsid w:val="005803E5"/>
    <w:rsid w:val="005825E1"/>
    <w:rsid w:val="00584EDB"/>
    <w:rsid w:val="00585CF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2C21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426B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474B9"/>
    <w:rsid w:val="0085184F"/>
    <w:rsid w:val="008605BB"/>
    <w:rsid w:val="00861625"/>
    <w:rsid w:val="008617B5"/>
    <w:rsid w:val="00862CA4"/>
    <w:rsid w:val="00870828"/>
    <w:rsid w:val="00873C24"/>
    <w:rsid w:val="0088080B"/>
    <w:rsid w:val="008A2811"/>
    <w:rsid w:val="008A4E7E"/>
    <w:rsid w:val="008B07D7"/>
    <w:rsid w:val="008B557F"/>
    <w:rsid w:val="008B770D"/>
    <w:rsid w:val="008C2344"/>
    <w:rsid w:val="008C2B83"/>
    <w:rsid w:val="008C4FB5"/>
    <w:rsid w:val="008C5930"/>
    <w:rsid w:val="008D6097"/>
    <w:rsid w:val="008E6CF3"/>
    <w:rsid w:val="008F202C"/>
    <w:rsid w:val="008F5B43"/>
    <w:rsid w:val="008F5FDB"/>
    <w:rsid w:val="0090092A"/>
    <w:rsid w:val="00902E68"/>
    <w:rsid w:val="00912BC6"/>
    <w:rsid w:val="0092145D"/>
    <w:rsid w:val="00922F14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2998"/>
    <w:rsid w:val="0099769B"/>
    <w:rsid w:val="009B1566"/>
    <w:rsid w:val="009B4FB4"/>
    <w:rsid w:val="009C0C39"/>
    <w:rsid w:val="009C2A35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16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B05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1A1F"/>
    <w:rsid w:val="00BF201D"/>
    <w:rsid w:val="00BF2A53"/>
    <w:rsid w:val="00C0490B"/>
    <w:rsid w:val="00C07904"/>
    <w:rsid w:val="00C121AF"/>
    <w:rsid w:val="00C14C80"/>
    <w:rsid w:val="00C22BDA"/>
    <w:rsid w:val="00C25BF8"/>
    <w:rsid w:val="00C27853"/>
    <w:rsid w:val="00C355A5"/>
    <w:rsid w:val="00C437C0"/>
    <w:rsid w:val="00C43B64"/>
    <w:rsid w:val="00C53F37"/>
    <w:rsid w:val="00C5499A"/>
    <w:rsid w:val="00C62A0F"/>
    <w:rsid w:val="00C75C06"/>
    <w:rsid w:val="00C8056A"/>
    <w:rsid w:val="00C82862"/>
    <w:rsid w:val="00C84E4D"/>
    <w:rsid w:val="00C914D7"/>
    <w:rsid w:val="00CA2FD0"/>
    <w:rsid w:val="00CB626D"/>
    <w:rsid w:val="00CC79A7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93D31"/>
    <w:rsid w:val="00EA1019"/>
    <w:rsid w:val="00EA3B29"/>
    <w:rsid w:val="00EB7421"/>
    <w:rsid w:val="00EC36F5"/>
    <w:rsid w:val="00EC44A4"/>
    <w:rsid w:val="00EC5A4D"/>
    <w:rsid w:val="00ED0DEA"/>
    <w:rsid w:val="00ED4955"/>
    <w:rsid w:val="00ED73C4"/>
    <w:rsid w:val="00EF3A01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C22B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45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2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50.png"/><Relationship Id="rId7" Type="http://schemas.openxmlformats.org/officeDocument/2006/relationships/image" Target="media/image2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41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80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024CCA-F549-40CD-8D74-C39E59923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92</Words>
  <Characters>562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7T20:36:00Z</dcterms:created>
  <dcterms:modified xsi:type="dcterms:W3CDTF">2022-07-07T20:36:00Z</dcterms:modified>
  <cp:category>computer programming;programming;software development;software engineering</cp:category>
</cp:coreProperties>
</file>